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59A7" w:rsidRDefault="008E4ABD">
      <w:pPr>
        <w:spacing w:line="360" w:lineRule="auto"/>
        <w:rPr>
          <w:rFonts w:ascii="Times New Roman" w:eastAsia="仿宋_GB2312" w:hAnsi="Times New Roman" w:cs="Times New Roman"/>
          <w:b/>
          <w:kern w:val="0"/>
          <w:sz w:val="30"/>
          <w:szCs w:val="30"/>
        </w:rPr>
      </w:pPr>
      <w:r>
        <w:rPr>
          <w:rFonts w:ascii="Times New Roman" w:eastAsia="仿宋_GB2312" w:hAnsi="Times New Roman" w:cs="Times New Roman"/>
          <w:b/>
          <w:kern w:val="0"/>
          <w:sz w:val="30"/>
          <w:szCs w:val="30"/>
        </w:rPr>
        <w:t>附件</w:t>
      </w:r>
      <w:r>
        <w:rPr>
          <w:rFonts w:ascii="Times New Roman" w:eastAsia="仿宋_GB2312" w:hAnsi="Times New Roman" w:cs="Times New Roman"/>
          <w:b/>
          <w:kern w:val="0"/>
          <w:sz w:val="30"/>
          <w:szCs w:val="30"/>
        </w:rPr>
        <w:t>2</w:t>
      </w:r>
    </w:p>
    <w:p w:rsidR="00C059A7" w:rsidRDefault="008E4ABD">
      <w:pPr>
        <w:autoSpaceDN w:val="0"/>
        <w:jc w:val="center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40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40"/>
        </w:rPr>
        <w:t>技术成果申报承诺书</w:t>
      </w:r>
    </w:p>
    <w:p w:rsidR="00C059A7" w:rsidRDefault="00C059A7">
      <w:pPr>
        <w:autoSpaceDN w:val="0"/>
        <w:jc w:val="center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6"/>
        </w:rPr>
      </w:pPr>
    </w:p>
    <w:p w:rsidR="00C059A7" w:rsidRDefault="008E4ABD">
      <w:pPr>
        <w:autoSpaceDN w:val="0"/>
        <w:ind w:firstLineChars="200" w:firstLine="643"/>
        <w:jc w:val="left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>我单位郑重承诺：本次申报技术成果所提交的相关信息、数据及证明材料均真实、准确，并承担因材料虚假引起的全部责任。</w:t>
      </w:r>
    </w:p>
    <w:p w:rsidR="00C059A7" w:rsidRDefault="008E4ABD">
      <w:pPr>
        <w:autoSpaceDN w:val="0"/>
        <w:ind w:firstLineChars="200" w:firstLine="643"/>
        <w:jc w:val="left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>特此承诺。</w:t>
      </w:r>
    </w:p>
    <w:p w:rsidR="00C059A7" w:rsidRDefault="008E4ABD">
      <w:pPr>
        <w:autoSpaceDN w:val="0"/>
        <w:jc w:val="center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 xml:space="preserve">                                 </w:t>
      </w:r>
    </w:p>
    <w:p w:rsidR="00C059A7" w:rsidRDefault="008E4ABD">
      <w:pPr>
        <w:autoSpaceDN w:val="0"/>
        <w:jc w:val="center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 xml:space="preserve">                </w:t>
      </w:r>
    </w:p>
    <w:p w:rsidR="00C059A7" w:rsidRDefault="00C059A7">
      <w:pPr>
        <w:autoSpaceDN w:val="0"/>
        <w:jc w:val="center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</w:p>
    <w:p w:rsidR="00C059A7" w:rsidRDefault="00C059A7">
      <w:pPr>
        <w:autoSpaceDN w:val="0"/>
        <w:jc w:val="center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6"/>
        </w:rPr>
      </w:pPr>
    </w:p>
    <w:p w:rsidR="00C059A7" w:rsidRDefault="008E4ABD">
      <w:pPr>
        <w:autoSpaceDN w:val="0"/>
        <w:ind w:firstLineChars="1104" w:firstLine="3547"/>
        <w:jc w:val="left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>申报单位（盖章）</w:t>
      </w:r>
    </w:p>
    <w:p w:rsidR="00C059A7" w:rsidRDefault="008E4ABD">
      <w:pPr>
        <w:autoSpaceDN w:val="0"/>
        <w:ind w:firstLineChars="1104" w:firstLine="3547"/>
        <w:jc w:val="left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>法定代表人签字：</w:t>
      </w: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 xml:space="preserve"> </w:t>
      </w:r>
    </w:p>
    <w:p w:rsidR="00C059A7" w:rsidRDefault="00C059A7">
      <w:pPr>
        <w:autoSpaceDN w:val="0"/>
        <w:ind w:firstLineChars="1192" w:firstLine="3829"/>
        <w:jc w:val="left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</w:p>
    <w:p w:rsidR="00C059A7" w:rsidRDefault="008E4ABD">
      <w:pPr>
        <w:wordWrap w:val="0"/>
        <w:autoSpaceDN w:val="0"/>
        <w:ind w:firstLineChars="824" w:firstLine="2647"/>
        <w:jc w:val="right"/>
        <w:textAlignment w:val="center"/>
        <w:rPr>
          <w:rFonts w:ascii="Times New Roman" w:eastAsia="长城小标宋体" w:hAnsi="Times New Roman" w:cs="Times New Roman"/>
          <w:b/>
          <w:color w:val="000000" w:themeColor="text1"/>
          <w:sz w:val="32"/>
        </w:rPr>
      </w:pP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 xml:space="preserve">  </w:t>
      </w: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>年</w:t>
      </w: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 xml:space="preserve">   </w:t>
      </w: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>月</w:t>
      </w: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 xml:space="preserve">   </w:t>
      </w:r>
      <w:r>
        <w:rPr>
          <w:rFonts w:ascii="Times New Roman" w:eastAsia="长城小标宋体" w:hAnsi="Times New Roman" w:cs="Times New Roman"/>
          <w:b/>
          <w:color w:val="000000" w:themeColor="text1"/>
          <w:sz w:val="32"/>
        </w:rPr>
        <w:t>日</w:t>
      </w:r>
    </w:p>
    <w:sectPr w:rsidR="00C059A7" w:rsidSect="00C059A7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4ABD" w:rsidRDefault="008E4ABD" w:rsidP="00C059A7">
      <w:pPr>
        <w:spacing w:after="0" w:line="240" w:lineRule="auto"/>
      </w:pPr>
      <w:r>
        <w:separator/>
      </w:r>
    </w:p>
  </w:endnote>
  <w:endnote w:type="continuationSeparator" w:id="0">
    <w:p w:rsidR="008E4ABD" w:rsidRDefault="008E4ABD" w:rsidP="00C059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黑体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长城小标宋体">
    <w:altName w:val="宋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59A7" w:rsidRDefault="00C059A7">
    <w:pPr>
      <w:pStyle w:val="a6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0;margin-top:0;width:2in;height:2in;z-index:251658240;mso-wrap-style:none;mso-position-horizontal:center;mso-position-horizontal-relative:margin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textbox style="mso-fit-shape-to-text:t" inset="0,0,0,0">
            <w:txbxContent>
              <w:p w:rsidR="00C059A7" w:rsidRDefault="00C059A7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 w:rsidR="008E4ABD"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 w:rsidR="00075195">
                  <w:rPr>
                    <w:noProof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4ABD" w:rsidRDefault="008E4ABD" w:rsidP="00C059A7">
      <w:pPr>
        <w:spacing w:after="0" w:line="240" w:lineRule="auto"/>
      </w:pPr>
      <w:r>
        <w:separator/>
      </w:r>
    </w:p>
  </w:footnote>
  <w:footnote w:type="continuationSeparator" w:id="0">
    <w:p w:rsidR="008E4ABD" w:rsidRDefault="008E4ABD" w:rsidP="00C059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Tc1szAwMTK3tDQxtzRT0lEKTi0uzszPAykwNK4FAHen47AtAAAA"/>
  </w:docVars>
  <w:rsids>
    <w:rsidRoot w:val="003333D9"/>
    <w:rsid w:val="00002519"/>
    <w:rsid w:val="0000493A"/>
    <w:rsid w:val="00005BAF"/>
    <w:rsid w:val="00011B46"/>
    <w:rsid w:val="00011C38"/>
    <w:rsid w:val="00014374"/>
    <w:rsid w:val="0001551D"/>
    <w:rsid w:val="0001735B"/>
    <w:rsid w:val="0001788F"/>
    <w:rsid w:val="0002222F"/>
    <w:rsid w:val="00026C6A"/>
    <w:rsid w:val="00027607"/>
    <w:rsid w:val="0003412C"/>
    <w:rsid w:val="00037181"/>
    <w:rsid w:val="00037DD6"/>
    <w:rsid w:val="00037E0C"/>
    <w:rsid w:val="00040DD8"/>
    <w:rsid w:val="00040E7A"/>
    <w:rsid w:val="0004178A"/>
    <w:rsid w:val="00041E6B"/>
    <w:rsid w:val="00050E1C"/>
    <w:rsid w:val="000544B0"/>
    <w:rsid w:val="00054729"/>
    <w:rsid w:val="000558ED"/>
    <w:rsid w:val="00060608"/>
    <w:rsid w:val="00073F86"/>
    <w:rsid w:val="00074C3C"/>
    <w:rsid w:val="00075195"/>
    <w:rsid w:val="00075BF1"/>
    <w:rsid w:val="00076CD0"/>
    <w:rsid w:val="00080501"/>
    <w:rsid w:val="00080C0C"/>
    <w:rsid w:val="00080DA4"/>
    <w:rsid w:val="00081F67"/>
    <w:rsid w:val="000860CC"/>
    <w:rsid w:val="00086E85"/>
    <w:rsid w:val="00091A34"/>
    <w:rsid w:val="00092165"/>
    <w:rsid w:val="00096C12"/>
    <w:rsid w:val="00097EAD"/>
    <w:rsid w:val="000A0D26"/>
    <w:rsid w:val="000A4B2E"/>
    <w:rsid w:val="000A4B84"/>
    <w:rsid w:val="000A579F"/>
    <w:rsid w:val="000A5D86"/>
    <w:rsid w:val="000B3B46"/>
    <w:rsid w:val="000B3CC4"/>
    <w:rsid w:val="000B560E"/>
    <w:rsid w:val="000B6552"/>
    <w:rsid w:val="000B71E6"/>
    <w:rsid w:val="000C2738"/>
    <w:rsid w:val="000C5060"/>
    <w:rsid w:val="000C7999"/>
    <w:rsid w:val="000D0F12"/>
    <w:rsid w:val="000D4D27"/>
    <w:rsid w:val="000D4F1E"/>
    <w:rsid w:val="000E1094"/>
    <w:rsid w:val="000E1C08"/>
    <w:rsid w:val="000E2D1A"/>
    <w:rsid w:val="000F0AFA"/>
    <w:rsid w:val="000F1490"/>
    <w:rsid w:val="000F34F3"/>
    <w:rsid w:val="0010541B"/>
    <w:rsid w:val="00105D4B"/>
    <w:rsid w:val="00107E8B"/>
    <w:rsid w:val="001101FC"/>
    <w:rsid w:val="00110A3C"/>
    <w:rsid w:val="0011155A"/>
    <w:rsid w:val="00115828"/>
    <w:rsid w:val="00116916"/>
    <w:rsid w:val="0011768C"/>
    <w:rsid w:val="00122C9D"/>
    <w:rsid w:val="00124011"/>
    <w:rsid w:val="001277A9"/>
    <w:rsid w:val="00141307"/>
    <w:rsid w:val="00143AC4"/>
    <w:rsid w:val="001528FA"/>
    <w:rsid w:val="00152900"/>
    <w:rsid w:val="001570BB"/>
    <w:rsid w:val="001652D4"/>
    <w:rsid w:val="001664F0"/>
    <w:rsid w:val="001705DF"/>
    <w:rsid w:val="0017506B"/>
    <w:rsid w:val="00175AC3"/>
    <w:rsid w:val="00175F38"/>
    <w:rsid w:val="00180B6E"/>
    <w:rsid w:val="0018482A"/>
    <w:rsid w:val="00192429"/>
    <w:rsid w:val="0019525E"/>
    <w:rsid w:val="0019581F"/>
    <w:rsid w:val="00195D5E"/>
    <w:rsid w:val="001A1FE3"/>
    <w:rsid w:val="001A313C"/>
    <w:rsid w:val="001A3513"/>
    <w:rsid w:val="001A4A1A"/>
    <w:rsid w:val="001A4AEF"/>
    <w:rsid w:val="001B0FBC"/>
    <w:rsid w:val="001B2CBD"/>
    <w:rsid w:val="001B6A04"/>
    <w:rsid w:val="001B7713"/>
    <w:rsid w:val="001B779B"/>
    <w:rsid w:val="001C56A6"/>
    <w:rsid w:val="001C76F0"/>
    <w:rsid w:val="001D2F49"/>
    <w:rsid w:val="001D4BD0"/>
    <w:rsid w:val="001D4DE2"/>
    <w:rsid w:val="001D7E00"/>
    <w:rsid w:val="001E02CD"/>
    <w:rsid w:val="001E22BF"/>
    <w:rsid w:val="001E4AF0"/>
    <w:rsid w:val="001F4A77"/>
    <w:rsid w:val="001F5E98"/>
    <w:rsid w:val="001F78CE"/>
    <w:rsid w:val="00202E9E"/>
    <w:rsid w:val="00204ADF"/>
    <w:rsid w:val="00211339"/>
    <w:rsid w:val="00211848"/>
    <w:rsid w:val="00214F32"/>
    <w:rsid w:val="002161B3"/>
    <w:rsid w:val="002215FB"/>
    <w:rsid w:val="00221C7F"/>
    <w:rsid w:val="00224BEF"/>
    <w:rsid w:val="00227DEA"/>
    <w:rsid w:val="00230D0E"/>
    <w:rsid w:val="00233F8F"/>
    <w:rsid w:val="00236199"/>
    <w:rsid w:val="00236F5B"/>
    <w:rsid w:val="0024072D"/>
    <w:rsid w:val="002462D2"/>
    <w:rsid w:val="002502FB"/>
    <w:rsid w:val="00250783"/>
    <w:rsid w:val="00251268"/>
    <w:rsid w:val="002520D5"/>
    <w:rsid w:val="00261223"/>
    <w:rsid w:val="00272F80"/>
    <w:rsid w:val="00276B7C"/>
    <w:rsid w:val="00276E3A"/>
    <w:rsid w:val="002825EF"/>
    <w:rsid w:val="0028452A"/>
    <w:rsid w:val="002845DE"/>
    <w:rsid w:val="00285C60"/>
    <w:rsid w:val="00286A94"/>
    <w:rsid w:val="002902AF"/>
    <w:rsid w:val="00292367"/>
    <w:rsid w:val="00292DEA"/>
    <w:rsid w:val="0029407B"/>
    <w:rsid w:val="00296D56"/>
    <w:rsid w:val="0029789E"/>
    <w:rsid w:val="002A13DB"/>
    <w:rsid w:val="002A3858"/>
    <w:rsid w:val="002A562D"/>
    <w:rsid w:val="002B00D3"/>
    <w:rsid w:val="002B0F73"/>
    <w:rsid w:val="002B237A"/>
    <w:rsid w:val="002B5F58"/>
    <w:rsid w:val="002B6500"/>
    <w:rsid w:val="002C11F7"/>
    <w:rsid w:val="002C19F2"/>
    <w:rsid w:val="002C3DD8"/>
    <w:rsid w:val="002C41F2"/>
    <w:rsid w:val="002C728C"/>
    <w:rsid w:val="002E2DF6"/>
    <w:rsid w:val="002E6FD6"/>
    <w:rsid w:val="002F1DCD"/>
    <w:rsid w:val="002F4728"/>
    <w:rsid w:val="002F5CBF"/>
    <w:rsid w:val="00306019"/>
    <w:rsid w:val="003101F0"/>
    <w:rsid w:val="00311FF0"/>
    <w:rsid w:val="003148D1"/>
    <w:rsid w:val="00314CEC"/>
    <w:rsid w:val="0031535F"/>
    <w:rsid w:val="003168DC"/>
    <w:rsid w:val="003172B1"/>
    <w:rsid w:val="003234A9"/>
    <w:rsid w:val="00323CA5"/>
    <w:rsid w:val="003240CF"/>
    <w:rsid w:val="00324FE2"/>
    <w:rsid w:val="00326FB3"/>
    <w:rsid w:val="003273CC"/>
    <w:rsid w:val="00331D5F"/>
    <w:rsid w:val="003333D9"/>
    <w:rsid w:val="00333421"/>
    <w:rsid w:val="003344EC"/>
    <w:rsid w:val="00335815"/>
    <w:rsid w:val="003375DE"/>
    <w:rsid w:val="0034403B"/>
    <w:rsid w:val="003449AB"/>
    <w:rsid w:val="003459A5"/>
    <w:rsid w:val="003525FC"/>
    <w:rsid w:val="00354624"/>
    <w:rsid w:val="00357D00"/>
    <w:rsid w:val="00361A9A"/>
    <w:rsid w:val="00362410"/>
    <w:rsid w:val="003629DA"/>
    <w:rsid w:val="00362EF5"/>
    <w:rsid w:val="00370AA7"/>
    <w:rsid w:val="00373AE3"/>
    <w:rsid w:val="003749BF"/>
    <w:rsid w:val="003757F4"/>
    <w:rsid w:val="003763BD"/>
    <w:rsid w:val="0038093C"/>
    <w:rsid w:val="00380D3E"/>
    <w:rsid w:val="0038543F"/>
    <w:rsid w:val="00386160"/>
    <w:rsid w:val="0038655C"/>
    <w:rsid w:val="00386C73"/>
    <w:rsid w:val="00387A96"/>
    <w:rsid w:val="003933F4"/>
    <w:rsid w:val="00393820"/>
    <w:rsid w:val="003A7C31"/>
    <w:rsid w:val="003B2B4F"/>
    <w:rsid w:val="003B4BAE"/>
    <w:rsid w:val="003B4FDB"/>
    <w:rsid w:val="003C0337"/>
    <w:rsid w:val="003C1E1B"/>
    <w:rsid w:val="003C519F"/>
    <w:rsid w:val="003D06DD"/>
    <w:rsid w:val="003D140A"/>
    <w:rsid w:val="003D4494"/>
    <w:rsid w:val="003D5526"/>
    <w:rsid w:val="003E0215"/>
    <w:rsid w:val="003E1E5E"/>
    <w:rsid w:val="003E2FDF"/>
    <w:rsid w:val="003F2126"/>
    <w:rsid w:val="003F23EA"/>
    <w:rsid w:val="003F254A"/>
    <w:rsid w:val="003F3AA3"/>
    <w:rsid w:val="003F64A7"/>
    <w:rsid w:val="003F6CFA"/>
    <w:rsid w:val="00403686"/>
    <w:rsid w:val="00403B73"/>
    <w:rsid w:val="00404270"/>
    <w:rsid w:val="00412F5E"/>
    <w:rsid w:val="0042042E"/>
    <w:rsid w:val="00425C9F"/>
    <w:rsid w:val="004335E2"/>
    <w:rsid w:val="00435A72"/>
    <w:rsid w:val="0043746A"/>
    <w:rsid w:val="00437C28"/>
    <w:rsid w:val="004413F3"/>
    <w:rsid w:val="00441FE1"/>
    <w:rsid w:val="0044431C"/>
    <w:rsid w:val="00444B01"/>
    <w:rsid w:val="0044650F"/>
    <w:rsid w:val="00453035"/>
    <w:rsid w:val="004561BA"/>
    <w:rsid w:val="0045638B"/>
    <w:rsid w:val="00456838"/>
    <w:rsid w:val="00457B28"/>
    <w:rsid w:val="00462250"/>
    <w:rsid w:val="00464A2D"/>
    <w:rsid w:val="00464F17"/>
    <w:rsid w:val="00471B8E"/>
    <w:rsid w:val="004733A9"/>
    <w:rsid w:val="00476DE1"/>
    <w:rsid w:val="00477F89"/>
    <w:rsid w:val="00486AE1"/>
    <w:rsid w:val="00486D20"/>
    <w:rsid w:val="004947AA"/>
    <w:rsid w:val="004A35C5"/>
    <w:rsid w:val="004A48D4"/>
    <w:rsid w:val="004A52C2"/>
    <w:rsid w:val="004B75A3"/>
    <w:rsid w:val="004C1B06"/>
    <w:rsid w:val="004D22DE"/>
    <w:rsid w:val="004D3B9B"/>
    <w:rsid w:val="004D7CB7"/>
    <w:rsid w:val="004E011C"/>
    <w:rsid w:val="004E1B89"/>
    <w:rsid w:val="004E4794"/>
    <w:rsid w:val="004E4962"/>
    <w:rsid w:val="004E5B58"/>
    <w:rsid w:val="004E666D"/>
    <w:rsid w:val="004E69F9"/>
    <w:rsid w:val="004E7D4B"/>
    <w:rsid w:val="004F09DD"/>
    <w:rsid w:val="005014E9"/>
    <w:rsid w:val="0050619C"/>
    <w:rsid w:val="0051206B"/>
    <w:rsid w:val="00513306"/>
    <w:rsid w:val="00517090"/>
    <w:rsid w:val="0052065D"/>
    <w:rsid w:val="005228CE"/>
    <w:rsid w:val="00524A53"/>
    <w:rsid w:val="00525D5C"/>
    <w:rsid w:val="00526F7C"/>
    <w:rsid w:val="0052719B"/>
    <w:rsid w:val="0052759C"/>
    <w:rsid w:val="00531A74"/>
    <w:rsid w:val="00533233"/>
    <w:rsid w:val="005332ED"/>
    <w:rsid w:val="00535613"/>
    <w:rsid w:val="00543660"/>
    <w:rsid w:val="005507D9"/>
    <w:rsid w:val="00560D9A"/>
    <w:rsid w:val="00561978"/>
    <w:rsid w:val="005619A8"/>
    <w:rsid w:val="0056295B"/>
    <w:rsid w:val="00564699"/>
    <w:rsid w:val="0056666F"/>
    <w:rsid w:val="00566D61"/>
    <w:rsid w:val="00567197"/>
    <w:rsid w:val="0057006E"/>
    <w:rsid w:val="00570E22"/>
    <w:rsid w:val="005713E6"/>
    <w:rsid w:val="00572A90"/>
    <w:rsid w:val="00580576"/>
    <w:rsid w:val="00580B24"/>
    <w:rsid w:val="00581401"/>
    <w:rsid w:val="00581779"/>
    <w:rsid w:val="00583B18"/>
    <w:rsid w:val="005910DF"/>
    <w:rsid w:val="00593063"/>
    <w:rsid w:val="005940C9"/>
    <w:rsid w:val="00596485"/>
    <w:rsid w:val="005A3910"/>
    <w:rsid w:val="005B09D4"/>
    <w:rsid w:val="005B1D74"/>
    <w:rsid w:val="005B2EE3"/>
    <w:rsid w:val="005B37D4"/>
    <w:rsid w:val="005B63A9"/>
    <w:rsid w:val="005B75BD"/>
    <w:rsid w:val="005C652A"/>
    <w:rsid w:val="005D436A"/>
    <w:rsid w:val="005D4410"/>
    <w:rsid w:val="005D5668"/>
    <w:rsid w:val="005D7938"/>
    <w:rsid w:val="005E3075"/>
    <w:rsid w:val="005F1390"/>
    <w:rsid w:val="005F2BCF"/>
    <w:rsid w:val="005F385B"/>
    <w:rsid w:val="005F457A"/>
    <w:rsid w:val="00600199"/>
    <w:rsid w:val="006020CC"/>
    <w:rsid w:val="006031EE"/>
    <w:rsid w:val="006072EE"/>
    <w:rsid w:val="0061302F"/>
    <w:rsid w:val="00613FD4"/>
    <w:rsid w:val="006175D3"/>
    <w:rsid w:val="00623017"/>
    <w:rsid w:val="00623444"/>
    <w:rsid w:val="00624045"/>
    <w:rsid w:val="006262EF"/>
    <w:rsid w:val="0063487B"/>
    <w:rsid w:val="00640A7D"/>
    <w:rsid w:val="006433C8"/>
    <w:rsid w:val="00646457"/>
    <w:rsid w:val="00647D79"/>
    <w:rsid w:val="006542A6"/>
    <w:rsid w:val="00663B98"/>
    <w:rsid w:val="00664C91"/>
    <w:rsid w:val="00666097"/>
    <w:rsid w:val="00667FD0"/>
    <w:rsid w:val="00675F98"/>
    <w:rsid w:val="006805C0"/>
    <w:rsid w:val="006824E3"/>
    <w:rsid w:val="00684C1A"/>
    <w:rsid w:val="00690030"/>
    <w:rsid w:val="00690093"/>
    <w:rsid w:val="0069167B"/>
    <w:rsid w:val="00691A9A"/>
    <w:rsid w:val="0069253A"/>
    <w:rsid w:val="0069377F"/>
    <w:rsid w:val="006951FB"/>
    <w:rsid w:val="006A189A"/>
    <w:rsid w:val="006A59E0"/>
    <w:rsid w:val="006A5C2B"/>
    <w:rsid w:val="006B001B"/>
    <w:rsid w:val="006B242F"/>
    <w:rsid w:val="006C388B"/>
    <w:rsid w:val="006D08D8"/>
    <w:rsid w:val="006D39C3"/>
    <w:rsid w:val="006D3C3A"/>
    <w:rsid w:val="006D4F0F"/>
    <w:rsid w:val="006E0FD6"/>
    <w:rsid w:val="006E115C"/>
    <w:rsid w:val="006E5F95"/>
    <w:rsid w:val="006F04BC"/>
    <w:rsid w:val="006F0C3D"/>
    <w:rsid w:val="006F3618"/>
    <w:rsid w:val="00700C20"/>
    <w:rsid w:val="007035DF"/>
    <w:rsid w:val="007057EC"/>
    <w:rsid w:val="00712CC3"/>
    <w:rsid w:val="00717359"/>
    <w:rsid w:val="007213BE"/>
    <w:rsid w:val="007246C3"/>
    <w:rsid w:val="00725CC1"/>
    <w:rsid w:val="00727739"/>
    <w:rsid w:val="00732826"/>
    <w:rsid w:val="00733274"/>
    <w:rsid w:val="00742967"/>
    <w:rsid w:val="00746560"/>
    <w:rsid w:val="00747D96"/>
    <w:rsid w:val="007557CB"/>
    <w:rsid w:val="00762770"/>
    <w:rsid w:val="00762CB0"/>
    <w:rsid w:val="00765E23"/>
    <w:rsid w:val="0077123B"/>
    <w:rsid w:val="007734C5"/>
    <w:rsid w:val="00774679"/>
    <w:rsid w:val="007767B0"/>
    <w:rsid w:val="00793143"/>
    <w:rsid w:val="007931DA"/>
    <w:rsid w:val="0079427B"/>
    <w:rsid w:val="00796B5E"/>
    <w:rsid w:val="00797DCD"/>
    <w:rsid w:val="007A0AAC"/>
    <w:rsid w:val="007A0F5D"/>
    <w:rsid w:val="007A3E82"/>
    <w:rsid w:val="007A43AD"/>
    <w:rsid w:val="007A76BC"/>
    <w:rsid w:val="007C2307"/>
    <w:rsid w:val="007C6F16"/>
    <w:rsid w:val="007D134D"/>
    <w:rsid w:val="007D4A8C"/>
    <w:rsid w:val="007D67A8"/>
    <w:rsid w:val="007E44A2"/>
    <w:rsid w:val="007E4A14"/>
    <w:rsid w:val="007E6AA2"/>
    <w:rsid w:val="007F3916"/>
    <w:rsid w:val="007F74C7"/>
    <w:rsid w:val="00801366"/>
    <w:rsid w:val="00804B1E"/>
    <w:rsid w:val="00810988"/>
    <w:rsid w:val="008177F5"/>
    <w:rsid w:val="008223B2"/>
    <w:rsid w:val="00822646"/>
    <w:rsid w:val="008227EE"/>
    <w:rsid w:val="00826107"/>
    <w:rsid w:val="00830A4B"/>
    <w:rsid w:val="00832DDA"/>
    <w:rsid w:val="00834226"/>
    <w:rsid w:val="00834A3E"/>
    <w:rsid w:val="00834C48"/>
    <w:rsid w:val="00837117"/>
    <w:rsid w:val="008409C2"/>
    <w:rsid w:val="00841F57"/>
    <w:rsid w:val="0084275B"/>
    <w:rsid w:val="00850161"/>
    <w:rsid w:val="00850F19"/>
    <w:rsid w:val="008517E3"/>
    <w:rsid w:val="008605BD"/>
    <w:rsid w:val="00862E41"/>
    <w:rsid w:val="008664B8"/>
    <w:rsid w:val="008665B2"/>
    <w:rsid w:val="00870271"/>
    <w:rsid w:val="008741F4"/>
    <w:rsid w:val="00874F9B"/>
    <w:rsid w:val="0087654A"/>
    <w:rsid w:val="0087799B"/>
    <w:rsid w:val="00880FBE"/>
    <w:rsid w:val="00883093"/>
    <w:rsid w:val="00884698"/>
    <w:rsid w:val="008850CD"/>
    <w:rsid w:val="00886D53"/>
    <w:rsid w:val="00887114"/>
    <w:rsid w:val="008877EB"/>
    <w:rsid w:val="008919F0"/>
    <w:rsid w:val="00892D68"/>
    <w:rsid w:val="00895FD2"/>
    <w:rsid w:val="008A46AE"/>
    <w:rsid w:val="008A510E"/>
    <w:rsid w:val="008B27CF"/>
    <w:rsid w:val="008B2D5E"/>
    <w:rsid w:val="008B3A3D"/>
    <w:rsid w:val="008B5E22"/>
    <w:rsid w:val="008B71EB"/>
    <w:rsid w:val="008B72D2"/>
    <w:rsid w:val="008B7C82"/>
    <w:rsid w:val="008C00BF"/>
    <w:rsid w:val="008C1169"/>
    <w:rsid w:val="008C1198"/>
    <w:rsid w:val="008C7867"/>
    <w:rsid w:val="008D2343"/>
    <w:rsid w:val="008D4105"/>
    <w:rsid w:val="008E07AC"/>
    <w:rsid w:val="008E109E"/>
    <w:rsid w:val="008E4AAF"/>
    <w:rsid w:val="008E4ABD"/>
    <w:rsid w:val="008E5E32"/>
    <w:rsid w:val="008E77EE"/>
    <w:rsid w:val="008F1D01"/>
    <w:rsid w:val="008F44EE"/>
    <w:rsid w:val="008F7755"/>
    <w:rsid w:val="008F7ACF"/>
    <w:rsid w:val="00907335"/>
    <w:rsid w:val="00910D8C"/>
    <w:rsid w:val="0091133F"/>
    <w:rsid w:val="0091220A"/>
    <w:rsid w:val="00913952"/>
    <w:rsid w:val="009158FA"/>
    <w:rsid w:val="00915F93"/>
    <w:rsid w:val="009232F5"/>
    <w:rsid w:val="009241D7"/>
    <w:rsid w:val="009276EB"/>
    <w:rsid w:val="00927F45"/>
    <w:rsid w:val="00930A9D"/>
    <w:rsid w:val="0093270D"/>
    <w:rsid w:val="00934569"/>
    <w:rsid w:val="009371C2"/>
    <w:rsid w:val="00937FAB"/>
    <w:rsid w:val="00940FC1"/>
    <w:rsid w:val="00947B0B"/>
    <w:rsid w:val="00952828"/>
    <w:rsid w:val="00957AAE"/>
    <w:rsid w:val="009602DF"/>
    <w:rsid w:val="009644D4"/>
    <w:rsid w:val="00966128"/>
    <w:rsid w:val="00974AEF"/>
    <w:rsid w:val="00976AA8"/>
    <w:rsid w:val="00976E5A"/>
    <w:rsid w:val="00981305"/>
    <w:rsid w:val="009834E0"/>
    <w:rsid w:val="009840CA"/>
    <w:rsid w:val="00984E1A"/>
    <w:rsid w:val="00985C19"/>
    <w:rsid w:val="00990CCE"/>
    <w:rsid w:val="009920FD"/>
    <w:rsid w:val="009926D2"/>
    <w:rsid w:val="00994AE2"/>
    <w:rsid w:val="00996FBA"/>
    <w:rsid w:val="009A5C85"/>
    <w:rsid w:val="009B1FEF"/>
    <w:rsid w:val="009B30EC"/>
    <w:rsid w:val="009C6313"/>
    <w:rsid w:val="009D43D0"/>
    <w:rsid w:val="009D6DF1"/>
    <w:rsid w:val="009D79B6"/>
    <w:rsid w:val="009E0671"/>
    <w:rsid w:val="009F135F"/>
    <w:rsid w:val="009F3C56"/>
    <w:rsid w:val="009F4E05"/>
    <w:rsid w:val="009F593A"/>
    <w:rsid w:val="009F6D29"/>
    <w:rsid w:val="00A02476"/>
    <w:rsid w:val="00A04805"/>
    <w:rsid w:val="00A04E26"/>
    <w:rsid w:val="00A0587D"/>
    <w:rsid w:val="00A12898"/>
    <w:rsid w:val="00A247F0"/>
    <w:rsid w:val="00A2777A"/>
    <w:rsid w:val="00A3054A"/>
    <w:rsid w:val="00A311D0"/>
    <w:rsid w:val="00A31D11"/>
    <w:rsid w:val="00A31E37"/>
    <w:rsid w:val="00A35F87"/>
    <w:rsid w:val="00A42676"/>
    <w:rsid w:val="00A4667E"/>
    <w:rsid w:val="00A51189"/>
    <w:rsid w:val="00A52F01"/>
    <w:rsid w:val="00A53382"/>
    <w:rsid w:val="00A53CC5"/>
    <w:rsid w:val="00A571AA"/>
    <w:rsid w:val="00A57837"/>
    <w:rsid w:val="00A60065"/>
    <w:rsid w:val="00A60381"/>
    <w:rsid w:val="00A6471B"/>
    <w:rsid w:val="00A657D8"/>
    <w:rsid w:val="00A6717A"/>
    <w:rsid w:val="00A7443B"/>
    <w:rsid w:val="00A81359"/>
    <w:rsid w:val="00A81D13"/>
    <w:rsid w:val="00A82DDF"/>
    <w:rsid w:val="00A8315E"/>
    <w:rsid w:val="00A83F0A"/>
    <w:rsid w:val="00A86D69"/>
    <w:rsid w:val="00A86DBE"/>
    <w:rsid w:val="00A90158"/>
    <w:rsid w:val="00A915AB"/>
    <w:rsid w:val="00A9200E"/>
    <w:rsid w:val="00A96D97"/>
    <w:rsid w:val="00AA08BB"/>
    <w:rsid w:val="00AA3816"/>
    <w:rsid w:val="00AA455D"/>
    <w:rsid w:val="00AB26D1"/>
    <w:rsid w:val="00AB271F"/>
    <w:rsid w:val="00AB79CA"/>
    <w:rsid w:val="00AC14DF"/>
    <w:rsid w:val="00AC2061"/>
    <w:rsid w:val="00AD0198"/>
    <w:rsid w:val="00AD3D9F"/>
    <w:rsid w:val="00AE2423"/>
    <w:rsid w:val="00AF02DB"/>
    <w:rsid w:val="00AF275D"/>
    <w:rsid w:val="00AF5B42"/>
    <w:rsid w:val="00B015FD"/>
    <w:rsid w:val="00B02BB0"/>
    <w:rsid w:val="00B02D44"/>
    <w:rsid w:val="00B02DA0"/>
    <w:rsid w:val="00B03819"/>
    <w:rsid w:val="00B060C4"/>
    <w:rsid w:val="00B06575"/>
    <w:rsid w:val="00B10641"/>
    <w:rsid w:val="00B12D2C"/>
    <w:rsid w:val="00B13353"/>
    <w:rsid w:val="00B14F01"/>
    <w:rsid w:val="00B20DA1"/>
    <w:rsid w:val="00B2199C"/>
    <w:rsid w:val="00B230EC"/>
    <w:rsid w:val="00B26F6D"/>
    <w:rsid w:val="00B303C9"/>
    <w:rsid w:val="00B34154"/>
    <w:rsid w:val="00B347DB"/>
    <w:rsid w:val="00B36C17"/>
    <w:rsid w:val="00B43ADF"/>
    <w:rsid w:val="00B4489A"/>
    <w:rsid w:val="00B53500"/>
    <w:rsid w:val="00B53E04"/>
    <w:rsid w:val="00B53F88"/>
    <w:rsid w:val="00B55481"/>
    <w:rsid w:val="00B55E9F"/>
    <w:rsid w:val="00B564D0"/>
    <w:rsid w:val="00B56C35"/>
    <w:rsid w:val="00B60283"/>
    <w:rsid w:val="00B64D8F"/>
    <w:rsid w:val="00B64EEB"/>
    <w:rsid w:val="00B656DD"/>
    <w:rsid w:val="00B7052B"/>
    <w:rsid w:val="00B7195A"/>
    <w:rsid w:val="00B71DC9"/>
    <w:rsid w:val="00B728FE"/>
    <w:rsid w:val="00B7652F"/>
    <w:rsid w:val="00B7662D"/>
    <w:rsid w:val="00B80030"/>
    <w:rsid w:val="00B81D55"/>
    <w:rsid w:val="00B8232F"/>
    <w:rsid w:val="00B83D47"/>
    <w:rsid w:val="00B909A7"/>
    <w:rsid w:val="00B915EC"/>
    <w:rsid w:val="00B92D40"/>
    <w:rsid w:val="00B93819"/>
    <w:rsid w:val="00B9785E"/>
    <w:rsid w:val="00B97B79"/>
    <w:rsid w:val="00BA1F95"/>
    <w:rsid w:val="00BA5A18"/>
    <w:rsid w:val="00BB09AB"/>
    <w:rsid w:val="00BB7904"/>
    <w:rsid w:val="00BC04C2"/>
    <w:rsid w:val="00BC106A"/>
    <w:rsid w:val="00BC1A96"/>
    <w:rsid w:val="00BC7CB2"/>
    <w:rsid w:val="00BD02AA"/>
    <w:rsid w:val="00BD44A9"/>
    <w:rsid w:val="00BD5A87"/>
    <w:rsid w:val="00BD7ABE"/>
    <w:rsid w:val="00BE07FA"/>
    <w:rsid w:val="00BE0E75"/>
    <w:rsid w:val="00BE244D"/>
    <w:rsid w:val="00BE498E"/>
    <w:rsid w:val="00BE4FEB"/>
    <w:rsid w:val="00BF32C8"/>
    <w:rsid w:val="00C01CA9"/>
    <w:rsid w:val="00C03D0E"/>
    <w:rsid w:val="00C040E6"/>
    <w:rsid w:val="00C04F1B"/>
    <w:rsid w:val="00C059A7"/>
    <w:rsid w:val="00C07E0C"/>
    <w:rsid w:val="00C12711"/>
    <w:rsid w:val="00C16F7D"/>
    <w:rsid w:val="00C222FB"/>
    <w:rsid w:val="00C31033"/>
    <w:rsid w:val="00C31612"/>
    <w:rsid w:val="00C3323C"/>
    <w:rsid w:val="00C37CFF"/>
    <w:rsid w:val="00C478B4"/>
    <w:rsid w:val="00C50962"/>
    <w:rsid w:val="00C528A0"/>
    <w:rsid w:val="00C557B5"/>
    <w:rsid w:val="00C56F66"/>
    <w:rsid w:val="00C575FF"/>
    <w:rsid w:val="00C610D9"/>
    <w:rsid w:val="00C647B9"/>
    <w:rsid w:val="00C64AD0"/>
    <w:rsid w:val="00C65AE0"/>
    <w:rsid w:val="00C6630B"/>
    <w:rsid w:val="00C66AB0"/>
    <w:rsid w:val="00C7393F"/>
    <w:rsid w:val="00C81490"/>
    <w:rsid w:val="00C84E52"/>
    <w:rsid w:val="00C911A1"/>
    <w:rsid w:val="00C91C8B"/>
    <w:rsid w:val="00C943B5"/>
    <w:rsid w:val="00C96301"/>
    <w:rsid w:val="00CA257F"/>
    <w:rsid w:val="00CA32FF"/>
    <w:rsid w:val="00CB6D39"/>
    <w:rsid w:val="00CB70D9"/>
    <w:rsid w:val="00CC0F3D"/>
    <w:rsid w:val="00CC48F7"/>
    <w:rsid w:val="00CC5957"/>
    <w:rsid w:val="00CD0E79"/>
    <w:rsid w:val="00CD3D1A"/>
    <w:rsid w:val="00CD4ED3"/>
    <w:rsid w:val="00CD50DE"/>
    <w:rsid w:val="00CD684F"/>
    <w:rsid w:val="00CE5221"/>
    <w:rsid w:val="00CE7338"/>
    <w:rsid w:val="00CF01E0"/>
    <w:rsid w:val="00CF1058"/>
    <w:rsid w:val="00CF2ABD"/>
    <w:rsid w:val="00CF2F8A"/>
    <w:rsid w:val="00CF4EAA"/>
    <w:rsid w:val="00CF7375"/>
    <w:rsid w:val="00D00A0D"/>
    <w:rsid w:val="00D0453A"/>
    <w:rsid w:val="00D051E8"/>
    <w:rsid w:val="00D05D73"/>
    <w:rsid w:val="00D11932"/>
    <w:rsid w:val="00D123D5"/>
    <w:rsid w:val="00D13601"/>
    <w:rsid w:val="00D13F37"/>
    <w:rsid w:val="00D14A74"/>
    <w:rsid w:val="00D14BFB"/>
    <w:rsid w:val="00D16AEF"/>
    <w:rsid w:val="00D227E1"/>
    <w:rsid w:val="00D233CB"/>
    <w:rsid w:val="00D25BE7"/>
    <w:rsid w:val="00D30FA6"/>
    <w:rsid w:val="00D33AE8"/>
    <w:rsid w:val="00D3566F"/>
    <w:rsid w:val="00D41F70"/>
    <w:rsid w:val="00D43859"/>
    <w:rsid w:val="00D43872"/>
    <w:rsid w:val="00D43968"/>
    <w:rsid w:val="00D46267"/>
    <w:rsid w:val="00D46549"/>
    <w:rsid w:val="00D4754C"/>
    <w:rsid w:val="00D50B6B"/>
    <w:rsid w:val="00D52ABA"/>
    <w:rsid w:val="00D5425D"/>
    <w:rsid w:val="00D55BCD"/>
    <w:rsid w:val="00D57E4F"/>
    <w:rsid w:val="00D66066"/>
    <w:rsid w:val="00D712A7"/>
    <w:rsid w:val="00D723B2"/>
    <w:rsid w:val="00D762BC"/>
    <w:rsid w:val="00D838F3"/>
    <w:rsid w:val="00D84CE9"/>
    <w:rsid w:val="00D84E10"/>
    <w:rsid w:val="00D865E2"/>
    <w:rsid w:val="00D87136"/>
    <w:rsid w:val="00D87540"/>
    <w:rsid w:val="00DA40A8"/>
    <w:rsid w:val="00DA6CA0"/>
    <w:rsid w:val="00DB0F10"/>
    <w:rsid w:val="00DB267E"/>
    <w:rsid w:val="00DB400A"/>
    <w:rsid w:val="00DC14F7"/>
    <w:rsid w:val="00DC1C5C"/>
    <w:rsid w:val="00DC40E5"/>
    <w:rsid w:val="00DC7C0C"/>
    <w:rsid w:val="00DD0434"/>
    <w:rsid w:val="00DE0949"/>
    <w:rsid w:val="00DE17B0"/>
    <w:rsid w:val="00DE477C"/>
    <w:rsid w:val="00DE6ECF"/>
    <w:rsid w:val="00DE7A09"/>
    <w:rsid w:val="00DE7BEC"/>
    <w:rsid w:val="00DF1B41"/>
    <w:rsid w:val="00DF7C94"/>
    <w:rsid w:val="00E01019"/>
    <w:rsid w:val="00E03A7D"/>
    <w:rsid w:val="00E06584"/>
    <w:rsid w:val="00E133FE"/>
    <w:rsid w:val="00E140AF"/>
    <w:rsid w:val="00E16FF5"/>
    <w:rsid w:val="00E211E9"/>
    <w:rsid w:val="00E25443"/>
    <w:rsid w:val="00E317C5"/>
    <w:rsid w:val="00E34B31"/>
    <w:rsid w:val="00E35D92"/>
    <w:rsid w:val="00E41405"/>
    <w:rsid w:val="00E418E5"/>
    <w:rsid w:val="00E44FF7"/>
    <w:rsid w:val="00E45769"/>
    <w:rsid w:val="00E45A8C"/>
    <w:rsid w:val="00E45AD0"/>
    <w:rsid w:val="00E45BEB"/>
    <w:rsid w:val="00E464A0"/>
    <w:rsid w:val="00E50B1F"/>
    <w:rsid w:val="00E7324D"/>
    <w:rsid w:val="00E74E25"/>
    <w:rsid w:val="00E7564B"/>
    <w:rsid w:val="00E762E9"/>
    <w:rsid w:val="00E77B66"/>
    <w:rsid w:val="00E81138"/>
    <w:rsid w:val="00E8785C"/>
    <w:rsid w:val="00E9380F"/>
    <w:rsid w:val="00E95A01"/>
    <w:rsid w:val="00EA0746"/>
    <w:rsid w:val="00EA0D9E"/>
    <w:rsid w:val="00EA19B7"/>
    <w:rsid w:val="00EA403C"/>
    <w:rsid w:val="00EA40BA"/>
    <w:rsid w:val="00EA7E9F"/>
    <w:rsid w:val="00EB280F"/>
    <w:rsid w:val="00EB4981"/>
    <w:rsid w:val="00EB5183"/>
    <w:rsid w:val="00EB60C6"/>
    <w:rsid w:val="00EC1197"/>
    <w:rsid w:val="00EC4734"/>
    <w:rsid w:val="00EC5006"/>
    <w:rsid w:val="00EC5FC0"/>
    <w:rsid w:val="00ED1915"/>
    <w:rsid w:val="00ED4136"/>
    <w:rsid w:val="00EE02F6"/>
    <w:rsid w:val="00EE0EB5"/>
    <w:rsid w:val="00EF1E74"/>
    <w:rsid w:val="00EF4734"/>
    <w:rsid w:val="00F011A0"/>
    <w:rsid w:val="00F03144"/>
    <w:rsid w:val="00F03F90"/>
    <w:rsid w:val="00F04A0D"/>
    <w:rsid w:val="00F06DC4"/>
    <w:rsid w:val="00F11388"/>
    <w:rsid w:val="00F1204E"/>
    <w:rsid w:val="00F13DCF"/>
    <w:rsid w:val="00F14304"/>
    <w:rsid w:val="00F203CC"/>
    <w:rsid w:val="00F20CD2"/>
    <w:rsid w:val="00F24351"/>
    <w:rsid w:val="00F26381"/>
    <w:rsid w:val="00F3022B"/>
    <w:rsid w:val="00F3033C"/>
    <w:rsid w:val="00F308E6"/>
    <w:rsid w:val="00F32D74"/>
    <w:rsid w:val="00F33952"/>
    <w:rsid w:val="00F3622E"/>
    <w:rsid w:val="00F365C5"/>
    <w:rsid w:val="00F37CF1"/>
    <w:rsid w:val="00F41059"/>
    <w:rsid w:val="00F5132B"/>
    <w:rsid w:val="00F5515F"/>
    <w:rsid w:val="00F55DAD"/>
    <w:rsid w:val="00F64EF2"/>
    <w:rsid w:val="00F65DE4"/>
    <w:rsid w:val="00F66D02"/>
    <w:rsid w:val="00F71B5B"/>
    <w:rsid w:val="00F7561F"/>
    <w:rsid w:val="00F806C0"/>
    <w:rsid w:val="00F821EC"/>
    <w:rsid w:val="00F849CA"/>
    <w:rsid w:val="00F85C7E"/>
    <w:rsid w:val="00F924EB"/>
    <w:rsid w:val="00F92CF1"/>
    <w:rsid w:val="00F954DF"/>
    <w:rsid w:val="00F95DF1"/>
    <w:rsid w:val="00F96430"/>
    <w:rsid w:val="00FA0371"/>
    <w:rsid w:val="00FA0AA8"/>
    <w:rsid w:val="00FA20D4"/>
    <w:rsid w:val="00FA625C"/>
    <w:rsid w:val="00FA7FA9"/>
    <w:rsid w:val="00FB1423"/>
    <w:rsid w:val="00FB25B9"/>
    <w:rsid w:val="00FB37B3"/>
    <w:rsid w:val="00FB6EA4"/>
    <w:rsid w:val="00FB7E30"/>
    <w:rsid w:val="00FC3888"/>
    <w:rsid w:val="00FC447A"/>
    <w:rsid w:val="00FC537D"/>
    <w:rsid w:val="00FD6931"/>
    <w:rsid w:val="00FD718B"/>
    <w:rsid w:val="00FE0235"/>
    <w:rsid w:val="00FE0E72"/>
    <w:rsid w:val="00FE27CE"/>
    <w:rsid w:val="00FE29A6"/>
    <w:rsid w:val="00FE4CCE"/>
    <w:rsid w:val="00FF3FC3"/>
    <w:rsid w:val="00FF52FA"/>
    <w:rsid w:val="032471A1"/>
    <w:rsid w:val="0330569E"/>
    <w:rsid w:val="03A35CDA"/>
    <w:rsid w:val="04772F28"/>
    <w:rsid w:val="07DC7D45"/>
    <w:rsid w:val="08DB398D"/>
    <w:rsid w:val="0A5A6F3D"/>
    <w:rsid w:val="0E13037E"/>
    <w:rsid w:val="0E676BB0"/>
    <w:rsid w:val="0F1E5670"/>
    <w:rsid w:val="109A4144"/>
    <w:rsid w:val="11115E71"/>
    <w:rsid w:val="118A3700"/>
    <w:rsid w:val="11CD2C29"/>
    <w:rsid w:val="1267038D"/>
    <w:rsid w:val="12EF3E23"/>
    <w:rsid w:val="17F1092D"/>
    <w:rsid w:val="187F53B2"/>
    <w:rsid w:val="199A1696"/>
    <w:rsid w:val="1AC45007"/>
    <w:rsid w:val="1B9B16B0"/>
    <w:rsid w:val="1E870037"/>
    <w:rsid w:val="285F3486"/>
    <w:rsid w:val="28603E9A"/>
    <w:rsid w:val="2C9732B2"/>
    <w:rsid w:val="2D1D4BA3"/>
    <w:rsid w:val="2E965212"/>
    <w:rsid w:val="32C879A2"/>
    <w:rsid w:val="34552596"/>
    <w:rsid w:val="371A39D8"/>
    <w:rsid w:val="37EC5893"/>
    <w:rsid w:val="388C6BE9"/>
    <w:rsid w:val="38DC28FD"/>
    <w:rsid w:val="3B5D7827"/>
    <w:rsid w:val="3B9B6774"/>
    <w:rsid w:val="3BA45C8E"/>
    <w:rsid w:val="3DA93D9F"/>
    <w:rsid w:val="3EB5384E"/>
    <w:rsid w:val="3F394C37"/>
    <w:rsid w:val="421A2249"/>
    <w:rsid w:val="42C87CEA"/>
    <w:rsid w:val="44312948"/>
    <w:rsid w:val="45F464F3"/>
    <w:rsid w:val="46294769"/>
    <w:rsid w:val="4A4674FA"/>
    <w:rsid w:val="51893A87"/>
    <w:rsid w:val="547F6C0B"/>
    <w:rsid w:val="5BB42447"/>
    <w:rsid w:val="5C4E7C3A"/>
    <w:rsid w:val="5C7652D6"/>
    <w:rsid w:val="63954C63"/>
    <w:rsid w:val="66132D43"/>
    <w:rsid w:val="673C72BC"/>
    <w:rsid w:val="68A64A07"/>
    <w:rsid w:val="6BA07D85"/>
    <w:rsid w:val="6CEC2895"/>
    <w:rsid w:val="6F5F64FE"/>
    <w:rsid w:val="71987B38"/>
    <w:rsid w:val="73E4172E"/>
    <w:rsid w:val="76AF73AE"/>
    <w:rsid w:val="77045D92"/>
    <w:rsid w:val="77B90E38"/>
    <w:rsid w:val="7819767B"/>
    <w:rsid w:val="78BB03C6"/>
    <w:rsid w:val="79533AB2"/>
    <w:rsid w:val="7A577D80"/>
    <w:rsid w:val="7AD1124F"/>
    <w:rsid w:val="7BDD37F4"/>
    <w:rsid w:val="7EC30AAA"/>
    <w:rsid w:val="7F6D590D"/>
    <w:rsid w:val="7FBF75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59A7"/>
    <w:pPr>
      <w:widowControl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qFormat/>
    <w:rsid w:val="00C059A7"/>
    <w:pPr>
      <w:keepNext/>
      <w:keepLines/>
      <w:jc w:val="center"/>
      <w:outlineLvl w:val="0"/>
    </w:pPr>
    <w:rPr>
      <w:rFonts w:ascii="Calibri" w:eastAsia="方正小标宋简体" w:hAnsi="Calibri"/>
      <w:kern w:val="44"/>
      <w:sz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semiHidden/>
    <w:unhideWhenUsed/>
    <w:qFormat/>
    <w:rsid w:val="00C059A7"/>
    <w:rPr>
      <w:b/>
      <w:bCs/>
    </w:rPr>
  </w:style>
  <w:style w:type="paragraph" w:styleId="a4">
    <w:name w:val="annotation text"/>
    <w:basedOn w:val="a"/>
    <w:link w:val="Char0"/>
    <w:uiPriority w:val="99"/>
    <w:semiHidden/>
    <w:unhideWhenUsed/>
    <w:qFormat/>
    <w:rsid w:val="00C059A7"/>
    <w:pPr>
      <w:jc w:val="left"/>
    </w:pPr>
  </w:style>
  <w:style w:type="paragraph" w:styleId="a5">
    <w:name w:val="Balloon Text"/>
    <w:basedOn w:val="a"/>
    <w:link w:val="Char1"/>
    <w:uiPriority w:val="99"/>
    <w:semiHidden/>
    <w:unhideWhenUsed/>
    <w:qFormat/>
    <w:rsid w:val="00C059A7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rsid w:val="00C059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rsid w:val="00C059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qFormat/>
    <w:rsid w:val="00C059A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Hyperlink"/>
    <w:basedOn w:val="a0"/>
    <w:uiPriority w:val="99"/>
    <w:unhideWhenUsed/>
    <w:qFormat/>
    <w:rsid w:val="00C059A7"/>
    <w:rPr>
      <w:color w:val="0000FF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qFormat/>
    <w:rsid w:val="00C059A7"/>
    <w:rPr>
      <w:sz w:val="21"/>
      <w:szCs w:val="21"/>
    </w:rPr>
  </w:style>
  <w:style w:type="table" w:styleId="ab">
    <w:name w:val="Table Grid"/>
    <w:basedOn w:val="a1"/>
    <w:uiPriority w:val="59"/>
    <w:qFormat/>
    <w:rsid w:val="00C059A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List Paragraph"/>
    <w:basedOn w:val="a"/>
    <w:uiPriority w:val="34"/>
    <w:qFormat/>
    <w:rsid w:val="00C059A7"/>
    <w:pPr>
      <w:ind w:firstLineChars="200" w:firstLine="420"/>
    </w:pPr>
  </w:style>
  <w:style w:type="character" w:customStyle="1" w:styleId="Char3">
    <w:name w:val="页眉 Char"/>
    <w:basedOn w:val="a0"/>
    <w:link w:val="a7"/>
    <w:uiPriority w:val="99"/>
    <w:qFormat/>
    <w:rsid w:val="00C059A7"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sid w:val="00C059A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qFormat/>
    <w:rsid w:val="00C059A7"/>
    <w:rPr>
      <w:sz w:val="18"/>
      <w:szCs w:val="18"/>
    </w:rPr>
  </w:style>
  <w:style w:type="character" w:customStyle="1" w:styleId="Char0">
    <w:name w:val="批注文字 Char"/>
    <w:basedOn w:val="a0"/>
    <w:link w:val="a4"/>
    <w:uiPriority w:val="99"/>
    <w:semiHidden/>
    <w:qFormat/>
    <w:rsid w:val="00C059A7"/>
    <w:rPr>
      <w:kern w:val="2"/>
      <w:sz w:val="21"/>
      <w:szCs w:val="22"/>
    </w:rPr>
  </w:style>
  <w:style w:type="character" w:customStyle="1" w:styleId="Char">
    <w:name w:val="批注主题 Char"/>
    <w:basedOn w:val="Char0"/>
    <w:link w:val="a3"/>
    <w:uiPriority w:val="99"/>
    <w:semiHidden/>
    <w:qFormat/>
    <w:rsid w:val="00C059A7"/>
    <w:rPr>
      <w:b/>
      <w:bCs/>
      <w:kern w:val="2"/>
      <w:sz w:val="21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3A94688-6A0D-4507-923F-6DCF8A868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na</dc:creator>
  <cp:lastModifiedBy>Lenovo</cp:lastModifiedBy>
  <cp:revision>514</cp:revision>
  <cp:lastPrinted>2020-11-30T06:16:00Z</cp:lastPrinted>
  <dcterms:created xsi:type="dcterms:W3CDTF">2018-04-13T07:27:00Z</dcterms:created>
  <dcterms:modified xsi:type="dcterms:W3CDTF">2020-12-18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990</vt:lpwstr>
  </property>
</Properties>
</file>